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D053A" w14:textId="77777777" w:rsidR="000E59F6" w:rsidRPr="0068383D" w:rsidRDefault="000E59F6" w:rsidP="00191936">
      <w:pPr>
        <w:pStyle w:val="NoSpacing"/>
        <w:rPr>
          <w:rFonts w:ascii="Cambria" w:hAnsi="Cambria"/>
          <w:b/>
          <w:bCs/>
          <w:sz w:val="24"/>
          <w:szCs w:val="24"/>
        </w:rPr>
      </w:pPr>
    </w:p>
    <w:p w14:paraId="68F39B6E" w14:textId="02F6340F" w:rsidR="00197131" w:rsidRPr="00162F98" w:rsidRDefault="00AB027A" w:rsidP="00197131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vember 16, 2023</w:t>
      </w:r>
    </w:p>
    <w:p w14:paraId="649EC312" w14:textId="77777777" w:rsidR="00197131" w:rsidRPr="00162F98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39AE69E6" w14:textId="60F902A6" w:rsidR="00197131" w:rsidRDefault="00197131" w:rsidP="00197131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</w:p>
    <w:p w14:paraId="732166A8" w14:textId="4BE77365" w:rsidR="00197131" w:rsidRPr="00AF0A93" w:rsidRDefault="00AB027A" w:rsidP="00197131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MR. GILBERT L. CUMILA</w:t>
      </w:r>
      <w:r w:rsidR="00197131">
        <w:rPr>
          <w:rFonts w:ascii="Cambria" w:hAnsi="Cambria"/>
          <w:b/>
          <w:bCs/>
          <w:sz w:val="24"/>
          <w:szCs w:val="24"/>
        </w:rPr>
        <w:t xml:space="preserve"> </w:t>
      </w:r>
    </w:p>
    <w:p w14:paraId="636C2D85" w14:textId="04C26141" w:rsidR="00197131" w:rsidRPr="00AB027A" w:rsidRDefault="00AB027A" w:rsidP="00197131">
      <w:pPr>
        <w:pStyle w:val="NoSpacing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</w:rPr>
        <w:t>General Manager</w:t>
      </w:r>
    </w:p>
    <w:p w14:paraId="481B3623" w14:textId="72C7A541" w:rsidR="00197131" w:rsidRPr="00162F98" w:rsidRDefault="00AB027A" w:rsidP="00197131">
      <w:pPr>
        <w:pStyle w:val="NoSpacing"/>
        <w:jc w:val="both"/>
        <w:rPr>
          <w:rFonts w:ascii="Cambria" w:hAnsi="Cambria"/>
          <w:sz w:val="24"/>
          <w:szCs w:val="24"/>
        </w:rPr>
      </w:pPr>
      <w:r w:rsidRPr="00AB027A">
        <w:rPr>
          <w:rFonts w:ascii="Cambria" w:hAnsi="Cambria"/>
          <w:sz w:val="24"/>
          <w:szCs w:val="24"/>
        </w:rPr>
        <w:t>Nueva Vizcaya Agricultural Terminal</w:t>
      </w:r>
      <w:r w:rsidR="00333EA6">
        <w:rPr>
          <w:rFonts w:ascii="Cambria" w:hAnsi="Cambria"/>
          <w:sz w:val="24"/>
          <w:szCs w:val="24"/>
        </w:rPr>
        <w:t xml:space="preserve"> (NVAT)</w:t>
      </w:r>
    </w:p>
    <w:p w14:paraId="56F8A8FE" w14:textId="0622D009" w:rsidR="00197131" w:rsidRDefault="00333EA6" w:rsidP="00197131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ambang, Nueva Vizcaya</w:t>
      </w:r>
    </w:p>
    <w:p w14:paraId="05E9831E" w14:textId="77777777" w:rsidR="00333EA6" w:rsidRPr="00162F98" w:rsidRDefault="00333EA6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1C77EEAB" w14:textId="2384258E" w:rsidR="00197131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400BDA28" w14:textId="1267646B" w:rsidR="00197131" w:rsidRPr="00162F98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r:</w:t>
      </w:r>
    </w:p>
    <w:p w14:paraId="21BD07AD" w14:textId="77777777" w:rsidR="00197131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69488590" w14:textId="315BEF85" w:rsidR="00AB027A" w:rsidRPr="00AB027A" w:rsidRDefault="003A4191" w:rsidP="00AB027A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Warm </w:t>
      </w:r>
      <w:r w:rsidR="00AB027A" w:rsidRPr="00AB027A">
        <w:rPr>
          <w:rFonts w:ascii="Cambria" w:hAnsi="Cambria"/>
          <w:sz w:val="24"/>
          <w:szCs w:val="24"/>
        </w:rPr>
        <w:t>Greetings!</w:t>
      </w:r>
    </w:p>
    <w:p w14:paraId="1E38D6C2" w14:textId="77777777" w:rsidR="00AB027A" w:rsidRPr="00AB027A" w:rsidRDefault="00AB027A" w:rsidP="00AB027A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0593841B" w14:textId="03CE5EBE" w:rsidR="00AB027A" w:rsidRPr="00AB027A" w:rsidRDefault="00AB027A" w:rsidP="00AB027A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e, t</w:t>
      </w:r>
      <w:r w:rsidRPr="00AB027A">
        <w:rPr>
          <w:rFonts w:ascii="Cambria" w:hAnsi="Cambria"/>
          <w:sz w:val="24"/>
          <w:szCs w:val="24"/>
        </w:rPr>
        <w:t xml:space="preserve">he </w:t>
      </w:r>
      <w:r>
        <w:rPr>
          <w:rFonts w:ascii="Cambria" w:hAnsi="Cambria"/>
          <w:sz w:val="24"/>
          <w:szCs w:val="24"/>
        </w:rPr>
        <w:t xml:space="preserve">undersigned </w:t>
      </w:r>
      <w:r w:rsidRPr="00AB027A">
        <w:rPr>
          <w:rFonts w:ascii="Cambria" w:hAnsi="Cambria"/>
          <w:sz w:val="24"/>
          <w:szCs w:val="24"/>
        </w:rPr>
        <w:t>third year Bachelor of Secondary Education major in Mathematics</w:t>
      </w:r>
      <w:r w:rsidR="008B7975">
        <w:rPr>
          <w:rFonts w:ascii="Cambria" w:hAnsi="Cambria"/>
          <w:sz w:val="24"/>
          <w:szCs w:val="24"/>
        </w:rPr>
        <w:t xml:space="preserve"> students at</w:t>
      </w:r>
      <w:r w:rsidRPr="00AB027A">
        <w:rPr>
          <w:rFonts w:ascii="Cambria" w:hAnsi="Cambria"/>
          <w:sz w:val="24"/>
          <w:szCs w:val="24"/>
        </w:rPr>
        <w:t xml:space="preserve"> the College of Teacher Education</w:t>
      </w:r>
      <w:r w:rsidR="008B7975">
        <w:rPr>
          <w:rFonts w:ascii="Cambria" w:hAnsi="Cambria"/>
          <w:sz w:val="24"/>
          <w:szCs w:val="24"/>
        </w:rPr>
        <w:t xml:space="preserve">, </w:t>
      </w:r>
      <w:r w:rsidRPr="00AB027A">
        <w:rPr>
          <w:rFonts w:ascii="Cambria" w:hAnsi="Cambria"/>
          <w:sz w:val="24"/>
          <w:szCs w:val="24"/>
        </w:rPr>
        <w:t>Nueva Vizcaya State University, Bayombong Campus</w:t>
      </w:r>
      <w:r w:rsidR="008B7975">
        <w:rPr>
          <w:rFonts w:ascii="Cambria" w:hAnsi="Cambria"/>
          <w:sz w:val="24"/>
          <w:szCs w:val="24"/>
        </w:rPr>
        <w:t xml:space="preserve">, </w:t>
      </w:r>
      <w:r w:rsidRPr="00AB027A">
        <w:rPr>
          <w:rFonts w:ascii="Cambria" w:hAnsi="Cambria"/>
          <w:sz w:val="24"/>
          <w:szCs w:val="24"/>
        </w:rPr>
        <w:t>are currently conducting our research entitled “FORECASTING MONTHLY VEGETABLE PRICES”</w:t>
      </w:r>
      <w:r w:rsidR="008B7975">
        <w:rPr>
          <w:rFonts w:ascii="Cambria" w:hAnsi="Cambria"/>
          <w:sz w:val="24"/>
          <w:szCs w:val="24"/>
        </w:rPr>
        <w:t>. This is a</w:t>
      </w:r>
      <w:r>
        <w:rPr>
          <w:rFonts w:ascii="Cambria" w:hAnsi="Cambria"/>
          <w:sz w:val="24"/>
          <w:szCs w:val="24"/>
        </w:rPr>
        <w:t xml:space="preserve"> requirement for our Research I and II subjects</w:t>
      </w:r>
      <w:r w:rsidRPr="00AB027A">
        <w:rPr>
          <w:rFonts w:ascii="Cambria" w:hAnsi="Cambria"/>
          <w:sz w:val="24"/>
          <w:szCs w:val="24"/>
        </w:rPr>
        <w:t xml:space="preserve">. </w:t>
      </w:r>
    </w:p>
    <w:p w14:paraId="073FB90F" w14:textId="77777777" w:rsidR="00AB027A" w:rsidRPr="00AB027A" w:rsidRDefault="00AB027A" w:rsidP="00AB027A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32AB1F3C" w14:textId="50534268" w:rsidR="00AB027A" w:rsidRPr="00AB027A" w:rsidRDefault="00AB027A" w:rsidP="00AB027A">
      <w:pPr>
        <w:pStyle w:val="NoSpacing"/>
        <w:jc w:val="both"/>
        <w:rPr>
          <w:rFonts w:ascii="Cambria" w:hAnsi="Cambria"/>
          <w:sz w:val="24"/>
          <w:szCs w:val="24"/>
        </w:rPr>
      </w:pPr>
      <w:r w:rsidRPr="00AB027A">
        <w:rPr>
          <w:rFonts w:ascii="Cambria" w:hAnsi="Cambria"/>
          <w:sz w:val="24"/>
          <w:szCs w:val="24"/>
        </w:rPr>
        <w:t xml:space="preserve">In this regard, may we kindly request your assistance and permission to provide us all </w:t>
      </w:r>
      <w:r w:rsidR="008B7975">
        <w:rPr>
          <w:rFonts w:ascii="Cambria" w:hAnsi="Cambria"/>
          <w:sz w:val="24"/>
          <w:szCs w:val="24"/>
        </w:rPr>
        <w:t xml:space="preserve">the </w:t>
      </w:r>
      <w:r w:rsidRPr="00AB027A">
        <w:rPr>
          <w:rFonts w:ascii="Cambria" w:hAnsi="Cambria"/>
          <w:sz w:val="24"/>
          <w:szCs w:val="24"/>
        </w:rPr>
        <w:t>available data on vegetable prices from your office</w:t>
      </w:r>
      <w:r w:rsidR="008B7975">
        <w:rPr>
          <w:rFonts w:ascii="Cambria" w:hAnsi="Cambria"/>
          <w:sz w:val="24"/>
          <w:szCs w:val="24"/>
        </w:rPr>
        <w:t>?</w:t>
      </w:r>
      <w:r w:rsidRPr="00AB027A">
        <w:rPr>
          <w:rFonts w:ascii="Cambria" w:hAnsi="Cambria"/>
          <w:sz w:val="24"/>
          <w:szCs w:val="24"/>
        </w:rPr>
        <w:t xml:space="preserve"> Rest assured that any information shared will be treated with utmost confidentiality and will be </w:t>
      </w:r>
      <w:r w:rsidR="008B7975">
        <w:rPr>
          <w:rFonts w:ascii="Cambria" w:hAnsi="Cambria"/>
          <w:sz w:val="24"/>
          <w:szCs w:val="24"/>
        </w:rPr>
        <w:t>only used</w:t>
      </w:r>
      <w:r w:rsidRPr="00AB027A">
        <w:rPr>
          <w:rFonts w:ascii="Cambria" w:hAnsi="Cambria"/>
          <w:sz w:val="24"/>
          <w:szCs w:val="24"/>
        </w:rPr>
        <w:t xml:space="preserve"> for our research. </w:t>
      </w:r>
      <w:r w:rsidR="00333EA6">
        <w:rPr>
          <w:rFonts w:ascii="Cambria" w:hAnsi="Cambria"/>
          <w:sz w:val="24"/>
          <w:szCs w:val="24"/>
        </w:rPr>
        <w:t>We</w:t>
      </w:r>
      <w:r w:rsidRPr="00AB027A">
        <w:rPr>
          <w:rFonts w:ascii="Cambria" w:hAnsi="Cambria"/>
          <w:sz w:val="24"/>
          <w:szCs w:val="24"/>
        </w:rPr>
        <w:t xml:space="preserve"> will also furnish you a copy of our research once done.</w:t>
      </w:r>
    </w:p>
    <w:p w14:paraId="69DA0FC5" w14:textId="77777777" w:rsidR="00AB027A" w:rsidRPr="00AB027A" w:rsidRDefault="00AB027A" w:rsidP="00AB027A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6BDC34D6" w14:textId="4263C075" w:rsidR="00197131" w:rsidRPr="003C5A02" w:rsidRDefault="008B7975" w:rsidP="00AB027A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</w:t>
      </w:r>
      <w:r w:rsidR="00AB027A" w:rsidRPr="00AB027A">
        <w:rPr>
          <w:rFonts w:ascii="Cambria" w:hAnsi="Cambria"/>
          <w:sz w:val="24"/>
          <w:szCs w:val="24"/>
        </w:rPr>
        <w:t xml:space="preserve">e are hoping </w:t>
      </w:r>
      <w:r>
        <w:rPr>
          <w:rFonts w:ascii="Cambria" w:hAnsi="Cambria"/>
          <w:sz w:val="24"/>
          <w:szCs w:val="24"/>
        </w:rPr>
        <w:t>for your positive response</w:t>
      </w:r>
      <w:r w:rsidR="00AB027A" w:rsidRPr="00AB027A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to our </w:t>
      </w:r>
      <w:r w:rsidR="00333EA6">
        <w:rPr>
          <w:rFonts w:ascii="Cambria" w:hAnsi="Cambria"/>
          <w:sz w:val="24"/>
          <w:szCs w:val="24"/>
        </w:rPr>
        <w:t xml:space="preserve">earnest </w:t>
      </w:r>
      <w:r>
        <w:rPr>
          <w:rFonts w:ascii="Cambria" w:hAnsi="Cambria"/>
          <w:sz w:val="24"/>
          <w:szCs w:val="24"/>
        </w:rPr>
        <w:t>request</w:t>
      </w:r>
      <w:r w:rsidR="00AB027A" w:rsidRPr="00AB027A">
        <w:rPr>
          <w:rFonts w:ascii="Cambria" w:hAnsi="Cambria"/>
          <w:sz w:val="24"/>
          <w:szCs w:val="24"/>
        </w:rPr>
        <w:t>. May God bless your organization more!</w:t>
      </w:r>
    </w:p>
    <w:p w14:paraId="79E3F066" w14:textId="77777777" w:rsidR="00197131" w:rsidRPr="00AA3DAC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58763415" w14:textId="77777777" w:rsidR="00197131" w:rsidRPr="00162F98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49B8F00E" w14:textId="78BB16BF" w:rsidR="00197131" w:rsidRPr="00162F98" w:rsidRDefault="00333EA6" w:rsidP="00197131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ncerely</w:t>
      </w:r>
      <w:r w:rsidR="00197131" w:rsidRPr="00162F98">
        <w:rPr>
          <w:rFonts w:ascii="Cambria" w:hAnsi="Cambria"/>
          <w:sz w:val="24"/>
          <w:szCs w:val="24"/>
        </w:rPr>
        <w:t xml:space="preserve">, </w:t>
      </w:r>
    </w:p>
    <w:p w14:paraId="56DE2E8A" w14:textId="77777777" w:rsidR="00197131" w:rsidRDefault="00197131" w:rsidP="00197131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53062828" w14:textId="77777777" w:rsidR="00333EA6" w:rsidRP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 w:rsidRPr="00333EA6">
        <w:rPr>
          <w:rFonts w:ascii="Cambria" w:hAnsi="Cambria"/>
          <w:b/>
          <w:bCs/>
          <w:sz w:val="24"/>
          <w:szCs w:val="24"/>
        </w:rPr>
        <w:t>JAIME NIEL P. ALAP</w:t>
      </w:r>
    </w:p>
    <w:p w14:paraId="08391EC3" w14:textId="77777777" w:rsid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</w:p>
    <w:p w14:paraId="2E3F755A" w14:textId="4523C493" w:rsidR="00333EA6" w:rsidRP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 w:rsidRPr="00333EA6">
        <w:rPr>
          <w:rFonts w:ascii="Cambria" w:hAnsi="Cambria"/>
          <w:b/>
          <w:bCs/>
          <w:sz w:val="24"/>
          <w:szCs w:val="24"/>
        </w:rPr>
        <w:t>GLOMIE G. GONZALES</w:t>
      </w:r>
    </w:p>
    <w:p w14:paraId="338588AB" w14:textId="77777777" w:rsid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</w:p>
    <w:p w14:paraId="5385C9F9" w14:textId="125DCCC6" w:rsidR="00333EA6" w:rsidRP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 w:rsidRPr="00333EA6">
        <w:rPr>
          <w:rFonts w:ascii="Cambria" w:hAnsi="Cambria"/>
          <w:b/>
          <w:bCs/>
          <w:sz w:val="24"/>
          <w:szCs w:val="24"/>
        </w:rPr>
        <w:t>ELOISA J. JIMENEZ</w:t>
      </w:r>
    </w:p>
    <w:p w14:paraId="2F05702E" w14:textId="77777777" w:rsid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</w:p>
    <w:p w14:paraId="7B3E9374" w14:textId="1AE48F2F" w:rsidR="00197131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 w:rsidRPr="00333EA6">
        <w:rPr>
          <w:rFonts w:ascii="Cambria" w:hAnsi="Cambria"/>
          <w:b/>
          <w:bCs/>
          <w:sz w:val="24"/>
          <w:szCs w:val="24"/>
        </w:rPr>
        <w:t>CARLO D. PASTORES</w:t>
      </w:r>
      <w:r>
        <w:rPr>
          <w:rFonts w:ascii="Cambria" w:hAnsi="Cambria"/>
          <w:b/>
          <w:bCs/>
          <w:sz w:val="24"/>
          <w:szCs w:val="24"/>
        </w:rPr>
        <w:t>,</w:t>
      </w:r>
      <w:r w:rsidRPr="00333EA6">
        <w:rPr>
          <w:rFonts w:ascii="Cambria" w:hAnsi="Cambria"/>
          <w:b/>
          <w:bCs/>
          <w:sz w:val="24"/>
          <w:szCs w:val="24"/>
        </w:rPr>
        <w:t xml:space="preserve"> JR.</w:t>
      </w:r>
    </w:p>
    <w:p w14:paraId="5B29CEEA" w14:textId="77777777" w:rsid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</w:p>
    <w:p w14:paraId="0B1B10FC" w14:textId="77777777" w:rsidR="00333EA6" w:rsidRDefault="00333EA6" w:rsidP="00333EA6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3E8170BE" w14:textId="706C703F" w:rsidR="00333EA6" w:rsidRDefault="00333EA6" w:rsidP="00333EA6">
      <w:pPr>
        <w:pStyle w:val="NoSpacing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oted:</w:t>
      </w:r>
    </w:p>
    <w:p w14:paraId="40D26C45" w14:textId="77777777" w:rsidR="00333EA6" w:rsidRDefault="00333EA6" w:rsidP="00333EA6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33A3D500" w14:textId="28673CD6" w:rsid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ORVILLE D. HOMBREBUENO</w:t>
      </w:r>
    </w:p>
    <w:p w14:paraId="6AD9E7C8" w14:textId="0B998673" w:rsidR="00333EA6" w:rsidRDefault="00333EA6" w:rsidP="00333EA6">
      <w:pPr>
        <w:pStyle w:val="NoSpacing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</w:rPr>
        <w:t>Research Adviser</w:t>
      </w:r>
    </w:p>
    <w:p w14:paraId="553BC906" w14:textId="01AE0DCD" w:rsidR="00333EA6" w:rsidRDefault="00333EA6" w:rsidP="00333EA6">
      <w:pPr>
        <w:pStyle w:val="NoSpacing"/>
        <w:jc w:val="both"/>
        <w:rPr>
          <w:rFonts w:ascii="Cambria" w:hAnsi="Cambria"/>
          <w:sz w:val="24"/>
          <w:szCs w:val="24"/>
        </w:rPr>
      </w:pPr>
    </w:p>
    <w:p w14:paraId="6EFADCE2" w14:textId="546C7D74" w:rsidR="00333EA6" w:rsidRPr="00333EA6" w:rsidRDefault="00333EA6" w:rsidP="00333EA6">
      <w:pPr>
        <w:pStyle w:val="NoSpacing"/>
        <w:jc w:val="both"/>
        <w:rPr>
          <w:rFonts w:ascii="Cambria" w:hAnsi="Cambria"/>
          <w:b/>
          <w:bCs/>
          <w:sz w:val="24"/>
          <w:szCs w:val="24"/>
        </w:rPr>
      </w:pPr>
      <w:r w:rsidRPr="00333EA6">
        <w:rPr>
          <w:rFonts w:ascii="Cambria" w:hAnsi="Cambria"/>
          <w:b/>
          <w:bCs/>
          <w:sz w:val="24"/>
          <w:szCs w:val="24"/>
        </w:rPr>
        <w:t>JUBERT B. OLIGO</w:t>
      </w:r>
    </w:p>
    <w:p w14:paraId="3F50D412" w14:textId="6731BD3F" w:rsidR="00333EA6" w:rsidRPr="00333EA6" w:rsidRDefault="00333EA6" w:rsidP="00333EA6">
      <w:pPr>
        <w:pStyle w:val="NoSpacing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</w:rPr>
        <w:t>Teacher, Research I and II</w:t>
      </w:r>
    </w:p>
    <w:p w14:paraId="6880BE28" w14:textId="77777777" w:rsidR="00197131" w:rsidRDefault="00197131" w:rsidP="00197131">
      <w:pPr>
        <w:pStyle w:val="NoSpacing"/>
        <w:tabs>
          <w:tab w:val="left" w:pos="7152"/>
        </w:tabs>
        <w:jc w:val="both"/>
        <w:rPr>
          <w:rFonts w:ascii="Cambria" w:hAnsi="Cambria"/>
          <w:sz w:val="24"/>
          <w:szCs w:val="24"/>
        </w:rPr>
      </w:pPr>
    </w:p>
    <w:p w14:paraId="0386303A" w14:textId="18864A6A" w:rsidR="00333EA6" w:rsidRDefault="00333EA6" w:rsidP="00197131">
      <w:pPr>
        <w:pStyle w:val="NoSpacing"/>
        <w:tabs>
          <w:tab w:val="left" w:pos="7152"/>
        </w:tabs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WILLIAM D. MAGDAY, JR.</w:t>
      </w:r>
    </w:p>
    <w:p w14:paraId="2E4E7491" w14:textId="2B990BAA" w:rsidR="00333EA6" w:rsidRPr="00333EA6" w:rsidRDefault="00333EA6" w:rsidP="00197131">
      <w:pPr>
        <w:pStyle w:val="NoSpacing"/>
        <w:tabs>
          <w:tab w:val="left" w:pos="7152"/>
        </w:tabs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i/>
          <w:iCs/>
          <w:sz w:val="24"/>
          <w:szCs w:val="24"/>
        </w:rPr>
        <w:t>Dean, College of Teacher Education</w:t>
      </w:r>
    </w:p>
    <w:p w14:paraId="466DBACE" w14:textId="77777777" w:rsidR="00333EA6" w:rsidRDefault="00333EA6" w:rsidP="00197131">
      <w:pPr>
        <w:pStyle w:val="NoSpacing"/>
        <w:tabs>
          <w:tab w:val="left" w:pos="7152"/>
        </w:tabs>
        <w:jc w:val="both"/>
        <w:rPr>
          <w:rFonts w:ascii="Cambria" w:hAnsi="Cambria"/>
          <w:sz w:val="24"/>
          <w:szCs w:val="24"/>
        </w:rPr>
      </w:pPr>
    </w:p>
    <w:p w14:paraId="2AABB8DC" w14:textId="481F0146" w:rsidR="00197131" w:rsidRDefault="00197131" w:rsidP="00197131">
      <w:pPr>
        <w:pStyle w:val="NoSpacing"/>
        <w:tabs>
          <w:tab w:val="left" w:pos="7152"/>
        </w:tabs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sectPr w:rsidR="00197131" w:rsidSect="008B7975">
      <w:headerReference w:type="default" r:id="rId7"/>
      <w:footerReference w:type="default" r:id="rId8"/>
      <w:pgSz w:w="12240" w:h="18720" w:code="9"/>
      <w:pgMar w:top="1440" w:right="1440" w:bottom="1440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3F36E" w14:textId="77777777" w:rsidR="008443E9" w:rsidRDefault="008443E9" w:rsidP="00115DFA">
      <w:pPr>
        <w:spacing w:after="0" w:line="240" w:lineRule="auto"/>
      </w:pPr>
      <w:r>
        <w:separator/>
      </w:r>
    </w:p>
  </w:endnote>
  <w:endnote w:type="continuationSeparator" w:id="0">
    <w:p w14:paraId="273A7456" w14:textId="77777777" w:rsidR="008443E9" w:rsidRDefault="008443E9" w:rsidP="00115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8CAF" w14:textId="73682241" w:rsidR="00367BD0" w:rsidRDefault="00367BD0" w:rsidP="00367BD0">
    <w:pPr>
      <w:pStyle w:val="Footer"/>
      <w:rPr>
        <w:rFonts w:ascii="Arial" w:hAnsi="Arial" w:cs="Arial"/>
        <w:b/>
      </w:rPr>
    </w:pPr>
    <w:r>
      <w:rPr>
        <w:rFonts w:ascii="Arial" w:hAnsi="Arial" w:cs="Arial"/>
        <w:noProof/>
        <w:sz w:val="26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0FA13B54" wp14:editId="7CF70D3F">
              <wp:simplePos x="0" y="0"/>
              <wp:positionH relativeFrom="margin">
                <wp:align>center</wp:align>
              </wp:positionH>
              <wp:positionV relativeFrom="paragraph">
                <wp:posOffset>54783</wp:posOffset>
              </wp:positionV>
              <wp:extent cx="7400925" cy="38100"/>
              <wp:effectExtent l="0" t="0" r="28575" b="1905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925" cy="38100"/>
                        <a:chOff x="360" y="2250"/>
                        <a:chExt cx="11655" cy="60"/>
                      </a:xfrm>
                    </wpg:grpSpPr>
                    <wps:wsp>
                      <wps:cNvPr id="8" name="AutoShape 3"/>
                      <wps:cNvCnPr>
                        <a:cxnSpLocks noChangeShapeType="1"/>
                      </wps:cNvCnPr>
                      <wps:spPr bwMode="auto">
                        <a:xfrm>
                          <a:off x="360" y="2250"/>
                          <a:ext cx="11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9" name="AutoShape 4"/>
                      <wps:cNvCnPr>
                        <a:cxnSpLocks noChangeShapeType="1"/>
                      </wps:cNvCnPr>
                      <wps:spPr bwMode="auto">
                        <a:xfrm>
                          <a:off x="360" y="2310"/>
                          <a:ext cx="11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AF7138" id="Group 5" o:spid="_x0000_s1026" style="position:absolute;margin-left:0;margin-top:4.3pt;width:582.75pt;height:3pt;z-index:251663360;mso-position-horizontal:center;mso-position-horizontal-relative:margin" coordorigin="360,2250" coordsize="1165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7" type="#_x0000_t32" style="position:absolute;left:360;top:2250;width:116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"/>
              <v:shape id="AutoShape 4" o:spid="_x0000_s1028" type="#_x0000_t32" style="position:absolute;left:360;top:2310;width:116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<w10:wrap anchorx="margin"/>
            </v:group>
          </w:pict>
        </mc:Fallback>
      </mc:AlternateContent>
    </w:r>
  </w:p>
  <w:p w14:paraId="4599E273" w14:textId="77777777" w:rsidR="00367BD0" w:rsidRDefault="00367BD0" w:rsidP="00367BD0">
    <w:pPr>
      <w:pStyle w:val="Footer"/>
      <w:tabs>
        <w:tab w:val="clear" w:pos="4680"/>
        <w:tab w:val="clear" w:pos="9360"/>
      </w:tabs>
      <w:ind w:left="-540"/>
      <w:rPr>
        <w:rFonts w:ascii="Arial" w:hAnsi="Arial" w:cs="Arial"/>
        <w:b/>
      </w:rPr>
    </w:pPr>
  </w:p>
  <w:p w14:paraId="3B913D8E" w14:textId="77777777" w:rsidR="00367BD0" w:rsidRPr="00FD21A7" w:rsidRDefault="00367BD0" w:rsidP="00367BD0">
    <w:pPr>
      <w:pStyle w:val="Footer"/>
      <w:tabs>
        <w:tab w:val="clear" w:pos="4680"/>
        <w:tab w:val="clear" w:pos="9360"/>
      </w:tabs>
      <w:rPr>
        <w:rFonts w:ascii="Arial" w:hAnsi="Arial" w:cs="Arial"/>
        <w:b/>
      </w:rPr>
    </w:pPr>
    <w:r w:rsidRPr="00FD21A7">
      <w:rPr>
        <w:rFonts w:ascii="Arial" w:hAnsi="Arial" w:cs="Arial"/>
        <w:b/>
      </w:rPr>
      <w:t>BAYOMBONG CAMPUS</w:t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  <w:t xml:space="preserve">      </w:t>
    </w:r>
    <w:r w:rsidRPr="00FD21A7">
      <w:rPr>
        <w:rFonts w:ascii="Arial" w:hAnsi="Arial" w:cs="Arial"/>
        <w:b/>
      </w:rPr>
      <w:t xml:space="preserve">BAMBANG </w:t>
    </w:r>
    <w:r>
      <w:rPr>
        <w:rFonts w:ascii="Arial" w:hAnsi="Arial" w:cs="Arial"/>
        <w:b/>
      </w:rPr>
      <w:t>C</w:t>
    </w:r>
    <w:r w:rsidRPr="00FD21A7">
      <w:rPr>
        <w:rFonts w:ascii="Arial" w:hAnsi="Arial" w:cs="Arial"/>
        <w:b/>
      </w:rPr>
      <w:t>AMPUS</w:t>
    </w:r>
  </w:p>
  <w:p w14:paraId="4DF33A04" w14:textId="77777777" w:rsidR="00367BD0" w:rsidRPr="00FD21A7" w:rsidRDefault="00367BD0" w:rsidP="00367BD0">
    <w:pPr>
      <w:pStyle w:val="Foo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64384" behindDoc="0" locked="0" layoutInCell="1" allowOverlap="1" wp14:anchorId="05DD8B47" wp14:editId="1F34E4F5">
          <wp:simplePos x="0" y="0"/>
          <wp:positionH relativeFrom="margin">
            <wp:posOffset>0</wp:posOffset>
          </wp:positionH>
          <wp:positionV relativeFrom="paragraph">
            <wp:posOffset>289137</wp:posOffset>
          </wp:positionV>
          <wp:extent cx="222250" cy="222250"/>
          <wp:effectExtent l="0" t="0" r="6350" b="6350"/>
          <wp:wrapNone/>
          <wp:docPr id="700869821" name="Graphic 700869821" descr="Envelope with solid fi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 descr="Envelope with solid fill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250" cy="222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5408" behindDoc="0" locked="0" layoutInCell="1" allowOverlap="1" wp14:anchorId="4B404D64" wp14:editId="7CE5CC9E">
          <wp:simplePos x="0" y="0"/>
          <wp:positionH relativeFrom="margin">
            <wp:posOffset>3536950</wp:posOffset>
          </wp:positionH>
          <wp:positionV relativeFrom="paragraph">
            <wp:posOffset>301202</wp:posOffset>
          </wp:positionV>
          <wp:extent cx="318135" cy="198755"/>
          <wp:effectExtent l="0" t="0" r="0" b="0"/>
          <wp:wrapNone/>
          <wp:docPr id="1237400884" name="Picture 1237400884" descr="Facebook Logo and symbol, meaning, history, PNG, bra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acebook Logo and symbol, meaning, history, PNG, brand"/>
                  <pic:cNvPicPr>
                    <a:picLocks noChangeAspect="1" noChangeArrowheads="1"/>
                  </pic:cNvPicPr>
                </pic:nvPicPr>
                <pic:blipFill>
                  <a:blip r:embed="rId3">
                    <a:biLevel thresh="7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8135" cy="198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21FC8">
      <w:rPr>
        <w:rFonts w:ascii="Arial" w:hAnsi="Arial" w:cs="Arial"/>
        <w:sz w:val="20"/>
        <w:szCs w:val="20"/>
      </w:rPr>
      <w:t xml:space="preserve">Tel. No.: (02) 8424-0560, (078) 392-1111  </w:t>
    </w:r>
    <w:r>
      <w:rPr>
        <w:rFonts w:ascii="Arial" w:hAnsi="Arial" w:cs="Arial"/>
        <w:sz w:val="20"/>
        <w:szCs w:val="20"/>
      </w:rPr>
      <w:t xml:space="preserve">  </w:t>
    </w:r>
    <w:r w:rsidRPr="00121FC8">
      <w:rPr>
        <w:rFonts w:ascii="Arial" w:hAnsi="Arial" w:cs="Arial"/>
        <w:sz w:val="20"/>
        <w:szCs w:val="20"/>
      </w:rPr>
      <w:t>Telefax: (078) 321-2112</w:t>
    </w:r>
    <w:r>
      <w:rPr>
        <w:rFonts w:ascii="Arial" w:hAnsi="Arial" w:cs="Arial"/>
        <w:sz w:val="20"/>
        <w:szCs w:val="20"/>
      </w:rPr>
      <w:t xml:space="preserve">               </w:t>
    </w:r>
    <w:r w:rsidRPr="00121FC8">
      <w:rPr>
        <w:rFonts w:ascii="Arial" w:hAnsi="Arial" w:cs="Arial"/>
        <w:sz w:val="20"/>
        <w:szCs w:val="20"/>
      </w:rPr>
      <w:t>Telefax: (078) 392-1605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</w:p>
  <w:p w14:paraId="1A294909" w14:textId="620B6081" w:rsidR="00026A7B" w:rsidRDefault="00367BD0" w:rsidP="00367BD0">
    <w:pPr>
      <w:pStyle w:val="Footer"/>
      <w:tabs>
        <w:tab w:val="clear" w:pos="4680"/>
        <w:tab w:val="clear" w:pos="9360"/>
        <w:tab w:val="center" w:pos="4770"/>
      </w:tabs>
      <w:ind w:right="-64"/>
      <w:rPr>
        <w:rFonts w:ascii="Arial" w:hAnsi="Arial" w:cs="Arial"/>
      </w:rPr>
    </w:pPr>
    <w:r>
      <w:rPr>
        <w:noProof/>
      </w:rPr>
      <w:drawing>
        <wp:anchor distT="0" distB="0" distL="114300" distR="114300" simplePos="0" relativeHeight="251666432" behindDoc="0" locked="0" layoutInCell="1" allowOverlap="1" wp14:anchorId="16E7BAB1" wp14:editId="52F1E45A">
          <wp:simplePos x="0" y="0"/>
          <wp:positionH relativeFrom="column">
            <wp:posOffset>1924262</wp:posOffset>
          </wp:positionH>
          <wp:positionV relativeFrom="paragraph">
            <wp:posOffset>10160</wp:posOffset>
          </wp:positionV>
          <wp:extent cx="165735" cy="165735"/>
          <wp:effectExtent l="0" t="0" r="5715" b="5715"/>
          <wp:wrapNone/>
          <wp:docPr id="1338544886" name="Picture 1338544886" descr="Website icons for free download | Freepi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Website icons for free download | Freepik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735" cy="165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000000" w:themeColor="text1"/>
      </w:rPr>
      <w:t xml:space="preserve">        </w:t>
    </w:r>
    <w:hyperlink r:id="rId5" w:history="1">
      <w:r w:rsidRPr="0093122B">
        <w:rPr>
          <w:rStyle w:val="Hyperlink"/>
          <w:rFonts w:ascii="Arial" w:hAnsi="Arial" w:cs="Arial"/>
          <w:color w:val="000000" w:themeColor="text1"/>
          <w:u w:val="none"/>
        </w:rPr>
        <w:t>info@nvsu.edu.ph</w:t>
      </w:r>
    </w:hyperlink>
    <w:r w:rsidRPr="0093122B">
      <w:rPr>
        <w:rFonts w:ascii="Arial" w:hAnsi="Arial" w:cs="Arial"/>
        <w:color w:val="000000" w:themeColor="text1"/>
      </w:rPr>
      <w:t xml:space="preserve">      </w:t>
    </w:r>
    <w:r>
      <w:rPr>
        <w:rFonts w:ascii="Arial" w:hAnsi="Arial" w:cs="Arial"/>
        <w:color w:val="000000" w:themeColor="text1"/>
      </w:rPr>
      <w:t xml:space="preserve">   </w:t>
    </w:r>
    <w:r w:rsidRPr="0093122B">
      <w:rPr>
        <w:rFonts w:ascii="Arial" w:hAnsi="Arial" w:cs="Arial"/>
        <w:color w:val="000000" w:themeColor="text1"/>
      </w:rPr>
      <w:t xml:space="preserve">  </w:t>
    </w:r>
    <w:r>
      <w:rPr>
        <w:rFonts w:ascii="Arial" w:hAnsi="Arial" w:cs="Arial"/>
        <w:color w:val="000000" w:themeColor="text1"/>
      </w:rPr>
      <w:t xml:space="preserve">    </w:t>
    </w:r>
    <w:r w:rsidRPr="0093122B">
      <w:rPr>
        <w:rFonts w:ascii="Arial" w:hAnsi="Arial" w:cs="Arial"/>
        <w:color w:val="000000" w:themeColor="text1"/>
      </w:rPr>
      <w:t xml:space="preserve"> </w:t>
    </w:r>
    <w:r>
      <w:rPr>
        <w:rFonts w:ascii="Arial" w:hAnsi="Arial" w:cs="Arial"/>
        <w:color w:val="000000" w:themeColor="text1"/>
      </w:rPr>
      <w:t xml:space="preserve">   </w:t>
    </w:r>
    <w:r>
      <w:rPr>
        <w:rFonts w:ascii="Arial" w:hAnsi="Arial" w:cs="Arial"/>
      </w:rPr>
      <w:t xml:space="preserve"> </w:t>
    </w:r>
    <w:r w:rsidRPr="00B83251">
      <w:rPr>
        <w:rFonts w:ascii="Arial" w:hAnsi="Arial" w:cs="Arial"/>
      </w:rPr>
      <w:t>www.nvsu.edu.ph</w:t>
    </w:r>
    <w:r>
      <w:rPr>
        <w:rFonts w:ascii="Arial" w:hAnsi="Arial" w:cs="Arial"/>
      </w:rPr>
      <w:t xml:space="preserve">               </w:t>
    </w:r>
    <w:r w:rsidRPr="00B83251">
      <w:rPr>
        <w:rFonts w:ascii="Arial" w:hAnsi="Arial" w:cs="Arial"/>
      </w:rPr>
      <w:t>www.facebook.com/nvsu1916/</w:t>
    </w:r>
  </w:p>
  <w:p w14:paraId="40F5F8F9" w14:textId="77777777" w:rsidR="00367BD0" w:rsidRPr="00367BD0" w:rsidRDefault="00367BD0" w:rsidP="00367BD0">
    <w:pPr>
      <w:pStyle w:val="Footer"/>
      <w:tabs>
        <w:tab w:val="clear" w:pos="4680"/>
        <w:tab w:val="clear" w:pos="9360"/>
        <w:tab w:val="center" w:pos="4770"/>
      </w:tabs>
      <w:ind w:right="-64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37CDA" w14:textId="77777777" w:rsidR="008443E9" w:rsidRDefault="008443E9" w:rsidP="00115DFA">
      <w:pPr>
        <w:spacing w:after="0" w:line="240" w:lineRule="auto"/>
      </w:pPr>
      <w:r>
        <w:separator/>
      </w:r>
    </w:p>
  </w:footnote>
  <w:footnote w:type="continuationSeparator" w:id="0">
    <w:p w14:paraId="3C36C42C" w14:textId="77777777" w:rsidR="008443E9" w:rsidRDefault="008443E9" w:rsidP="00115D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4106" w14:textId="77777777" w:rsidR="00367BD0" w:rsidRPr="00DC17B1" w:rsidRDefault="00367BD0" w:rsidP="00367BD0">
    <w:pPr>
      <w:pStyle w:val="NoSpacing"/>
      <w:ind w:right="360"/>
      <w:jc w:val="center"/>
      <w:rPr>
        <w:rFonts w:ascii="Arial" w:hAnsi="Arial" w:cs="Arial"/>
        <w:sz w:val="26"/>
      </w:rPr>
    </w:pPr>
    <w:bookmarkStart w:id="0" w:name="_Hlk118372677"/>
    <w:r>
      <w:rPr>
        <w:rFonts w:ascii="Cambria" w:hAnsi="Cambria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706983BF" wp14:editId="1AF01F4A">
          <wp:simplePos x="0" y="0"/>
          <wp:positionH relativeFrom="column">
            <wp:posOffset>-422910</wp:posOffset>
          </wp:positionH>
          <wp:positionV relativeFrom="paragraph">
            <wp:posOffset>-50800</wp:posOffset>
          </wp:positionV>
          <wp:extent cx="793750" cy="793750"/>
          <wp:effectExtent l="0" t="0" r="6350" b="6350"/>
          <wp:wrapNone/>
          <wp:docPr id="1964033487" name="Picture 1964033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vsu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750" cy="793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1" wp14:anchorId="08ED18C0" wp14:editId="0ADB4071">
          <wp:simplePos x="0" y="0"/>
          <wp:positionH relativeFrom="margin">
            <wp:posOffset>5095240</wp:posOffset>
          </wp:positionH>
          <wp:positionV relativeFrom="paragraph">
            <wp:posOffset>-147955</wp:posOffset>
          </wp:positionV>
          <wp:extent cx="908050" cy="908050"/>
          <wp:effectExtent l="0" t="0" r="6350" b="6350"/>
          <wp:wrapNone/>
          <wp:docPr id="12" name="Picture 12" descr="A logo with a sun and sta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logo with a sun and sta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8050" cy="908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C17B1">
      <w:rPr>
        <w:rFonts w:ascii="Arial" w:hAnsi="Arial" w:cs="Arial"/>
        <w:sz w:val="26"/>
      </w:rPr>
      <w:t>Republic of the Philippines</w:t>
    </w:r>
  </w:p>
  <w:p w14:paraId="09F673A7" w14:textId="77777777" w:rsidR="00367BD0" w:rsidRDefault="00367BD0" w:rsidP="00367BD0">
    <w:pPr>
      <w:pStyle w:val="NoSpacing"/>
      <w:ind w:right="360"/>
      <w:jc w:val="center"/>
      <w:rPr>
        <w:rFonts w:ascii="Britannic Bold" w:hAnsi="Britannic Bold" w:cs="Arial"/>
        <w:color w:val="FF0000"/>
        <w:sz w:val="46"/>
      </w:rPr>
    </w:pPr>
    <w:r w:rsidRPr="00DC17B1">
      <w:rPr>
        <w:rFonts w:ascii="Britannic Bold" w:hAnsi="Britannic Bold" w:cs="Arial"/>
        <w:color w:val="FF0000"/>
        <w:sz w:val="46"/>
      </w:rPr>
      <w:t>NUEVA VIZCAYA STATE UNIVERSITY</w:t>
    </w:r>
  </w:p>
  <w:bookmarkEnd w:id="0"/>
  <w:p w14:paraId="4EBF7382" w14:textId="77777777" w:rsidR="00367BD0" w:rsidRDefault="00367BD0" w:rsidP="00367BD0">
    <w:pPr>
      <w:pStyle w:val="NoSpacing"/>
      <w:ind w:right="360"/>
      <w:jc w:val="center"/>
      <w:rPr>
        <w:rFonts w:ascii="Arial" w:hAnsi="Arial" w:cs="Arial"/>
        <w:sz w:val="26"/>
      </w:rPr>
    </w:pPr>
    <w:r w:rsidRPr="00DC17B1">
      <w:rPr>
        <w:rFonts w:ascii="Arial" w:hAnsi="Arial" w:cs="Arial"/>
        <w:sz w:val="26"/>
      </w:rPr>
      <w:t>3700 Bayombong, Nueva Vizcaya</w:t>
    </w:r>
  </w:p>
  <w:p w14:paraId="21BF11A7" w14:textId="77777777" w:rsidR="00367BD0" w:rsidRPr="0010615D" w:rsidRDefault="00367BD0" w:rsidP="00367BD0">
    <w:pPr>
      <w:pStyle w:val="NoSpacing"/>
      <w:ind w:left="2160"/>
      <w:rPr>
        <w:rFonts w:ascii="Arial" w:hAnsi="Arial" w:cs="Arial"/>
        <w:sz w:val="26"/>
      </w:rPr>
    </w:pPr>
    <w:r>
      <w:rPr>
        <w:rFonts w:ascii="Arial" w:hAnsi="Arial" w:cs="Arial"/>
        <w:noProof/>
        <w:sz w:val="26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843D57E" wp14:editId="7D61FD37">
              <wp:simplePos x="0" y="0"/>
              <wp:positionH relativeFrom="margin">
                <wp:align>center</wp:align>
              </wp:positionH>
              <wp:positionV relativeFrom="paragraph">
                <wp:posOffset>267970</wp:posOffset>
              </wp:positionV>
              <wp:extent cx="7400925" cy="38100"/>
              <wp:effectExtent l="0" t="0" r="28575" b="1905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400925" cy="38100"/>
                        <a:chOff x="360" y="2250"/>
                        <a:chExt cx="11655" cy="60"/>
                      </a:xfrm>
                    </wpg:grpSpPr>
                    <wps:wsp>
                      <wps:cNvPr id="6" name="AutoShape 3"/>
                      <wps:cNvCnPr>
                        <a:cxnSpLocks noChangeShapeType="1"/>
                      </wps:cNvCnPr>
                      <wps:spPr bwMode="auto">
                        <a:xfrm>
                          <a:off x="360" y="2250"/>
                          <a:ext cx="11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AutoShape 4"/>
                      <wps:cNvCnPr>
                        <a:cxnSpLocks noChangeShapeType="1"/>
                      </wps:cNvCnPr>
                      <wps:spPr bwMode="auto">
                        <a:xfrm>
                          <a:off x="360" y="2310"/>
                          <a:ext cx="1165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359C1D" id="Group 1" o:spid="_x0000_s1026" style="position:absolute;margin-left:0;margin-top:21.1pt;width:582.75pt;height:3pt;z-index:251660288;mso-position-horizontal:center;mso-position-horizontal-relative:margin" coordorigin="360,2250" coordsize="11655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7" type="#_x0000_t32" style="position:absolute;left:360;top:2250;width:116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"/>
              <v:shape id="AutoShape 4" o:spid="_x0000_s1028" type="#_x0000_t32" style="position:absolute;left:360;top:2310;width:1165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"/>
              <w10:wrap anchorx="margin"/>
            </v:group>
          </w:pict>
        </mc:Fallback>
      </mc:AlternateContent>
    </w:r>
  </w:p>
  <w:p w14:paraId="0FE1C621" w14:textId="77777777" w:rsidR="00026A7B" w:rsidRPr="00367BD0" w:rsidRDefault="00026A7B" w:rsidP="00367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55116"/>
    <w:multiLevelType w:val="hybridMultilevel"/>
    <w:tmpl w:val="B412AE7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B4423"/>
    <w:multiLevelType w:val="hybridMultilevel"/>
    <w:tmpl w:val="1E2258F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A6AF5"/>
    <w:multiLevelType w:val="hybridMultilevel"/>
    <w:tmpl w:val="7CAAFD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4A5BDF"/>
    <w:multiLevelType w:val="hybridMultilevel"/>
    <w:tmpl w:val="812CF690"/>
    <w:lvl w:ilvl="0" w:tplc="708E8F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6639E1"/>
    <w:multiLevelType w:val="hybridMultilevel"/>
    <w:tmpl w:val="DE82DA1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7109091">
    <w:abstractNumId w:val="2"/>
  </w:num>
  <w:num w:numId="2" w16cid:durableId="2071802769">
    <w:abstractNumId w:val="1"/>
  </w:num>
  <w:num w:numId="3" w16cid:durableId="1964537989">
    <w:abstractNumId w:val="0"/>
  </w:num>
  <w:num w:numId="4" w16cid:durableId="1112818634">
    <w:abstractNumId w:val="4"/>
  </w:num>
  <w:num w:numId="5" w16cid:durableId="4515603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Mrc0N7ewMDMCYiUdpeDU4uLM/DyQAsNaAJiHQJIsAAAA"/>
  </w:docVars>
  <w:rsids>
    <w:rsidRoot w:val="00036602"/>
    <w:rsid w:val="00022335"/>
    <w:rsid w:val="00026639"/>
    <w:rsid w:val="00026A7B"/>
    <w:rsid w:val="00026C2E"/>
    <w:rsid w:val="00032269"/>
    <w:rsid w:val="00033872"/>
    <w:rsid w:val="00035E76"/>
    <w:rsid w:val="00036602"/>
    <w:rsid w:val="00077DFB"/>
    <w:rsid w:val="000E59F6"/>
    <w:rsid w:val="00111F20"/>
    <w:rsid w:val="001132A5"/>
    <w:rsid w:val="00115DFA"/>
    <w:rsid w:val="00191936"/>
    <w:rsid w:val="00197131"/>
    <w:rsid w:val="001F387E"/>
    <w:rsid w:val="00215DEC"/>
    <w:rsid w:val="00216E91"/>
    <w:rsid w:val="00236424"/>
    <w:rsid w:val="00265CBF"/>
    <w:rsid w:val="002A1355"/>
    <w:rsid w:val="002B602F"/>
    <w:rsid w:val="002B6B79"/>
    <w:rsid w:val="00333EA6"/>
    <w:rsid w:val="00335686"/>
    <w:rsid w:val="0034709E"/>
    <w:rsid w:val="00354494"/>
    <w:rsid w:val="003651A3"/>
    <w:rsid w:val="00367BD0"/>
    <w:rsid w:val="00372375"/>
    <w:rsid w:val="003738D7"/>
    <w:rsid w:val="00392653"/>
    <w:rsid w:val="003A4191"/>
    <w:rsid w:val="003B6BFF"/>
    <w:rsid w:val="00400F22"/>
    <w:rsid w:val="004709F0"/>
    <w:rsid w:val="004B1AC3"/>
    <w:rsid w:val="004F0679"/>
    <w:rsid w:val="005323A0"/>
    <w:rsid w:val="00540AD3"/>
    <w:rsid w:val="005631CB"/>
    <w:rsid w:val="00575D63"/>
    <w:rsid w:val="005925C6"/>
    <w:rsid w:val="006006EB"/>
    <w:rsid w:val="0068383D"/>
    <w:rsid w:val="006D3546"/>
    <w:rsid w:val="006E2FF6"/>
    <w:rsid w:val="0074664E"/>
    <w:rsid w:val="00772C7C"/>
    <w:rsid w:val="00774904"/>
    <w:rsid w:val="00794811"/>
    <w:rsid w:val="007A3D30"/>
    <w:rsid w:val="007A48CD"/>
    <w:rsid w:val="007F4824"/>
    <w:rsid w:val="00824421"/>
    <w:rsid w:val="00831925"/>
    <w:rsid w:val="008351F9"/>
    <w:rsid w:val="008443E9"/>
    <w:rsid w:val="00856AD1"/>
    <w:rsid w:val="008B7975"/>
    <w:rsid w:val="008C3A9D"/>
    <w:rsid w:val="008C7873"/>
    <w:rsid w:val="00903D25"/>
    <w:rsid w:val="0091556C"/>
    <w:rsid w:val="00933509"/>
    <w:rsid w:val="00955E93"/>
    <w:rsid w:val="00956292"/>
    <w:rsid w:val="009740F4"/>
    <w:rsid w:val="00A3606A"/>
    <w:rsid w:val="00A526FC"/>
    <w:rsid w:val="00A56AF0"/>
    <w:rsid w:val="00A93FB7"/>
    <w:rsid w:val="00AA4E02"/>
    <w:rsid w:val="00AA609B"/>
    <w:rsid w:val="00AB027A"/>
    <w:rsid w:val="00AD0917"/>
    <w:rsid w:val="00AD5F16"/>
    <w:rsid w:val="00B34820"/>
    <w:rsid w:val="00B438B5"/>
    <w:rsid w:val="00B4675C"/>
    <w:rsid w:val="00B52147"/>
    <w:rsid w:val="00B8171A"/>
    <w:rsid w:val="00C60EC8"/>
    <w:rsid w:val="00C71A66"/>
    <w:rsid w:val="00CD2667"/>
    <w:rsid w:val="00CD6ABB"/>
    <w:rsid w:val="00CF5142"/>
    <w:rsid w:val="00D07A4A"/>
    <w:rsid w:val="00D30F30"/>
    <w:rsid w:val="00D569CA"/>
    <w:rsid w:val="00D90BE0"/>
    <w:rsid w:val="00D93474"/>
    <w:rsid w:val="00D95C92"/>
    <w:rsid w:val="00DD2699"/>
    <w:rsid w:val="00DE7B20"/>
    <w:rsid w:val="00E44E8A"/>
    <w:rsid w:val="00E4674B"/>
    <w:rsid w:val="00E55696"/>
    <w:rsid w:val="00E67D90"/>
    <w:rsid w:val="00E90875"/>
    <w:rsid w:val="00E92C98"/>
    <w:rsid w:val="00EB1FCE"/>
    <w:rsid w:val="00EC24FE"/>
    <w:rsid w:val="00EC414A"/>
    <w:rsid w:val="00EF2B7F"/>
    <w:rsid w:val="00F06576"/>
    <w:rsid w:val="00F06E99"/>
    <w:rsid w:val="00F22E6E"/>
    <w:rsid w:val="00F315DE"/>
    <w:rsid w:val="00F85306"/>
    <w:rsid w:val="00F938B9"/>
    <w:rsid w:val="00FB7E6F"/>
    <w:rsid w:val="00FF0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AAA78C"/>
  <w15:chartTrackingRefBased/>
  <w15:docId w15:val="{AD872BB4-59D0-460B-B8A0-701753CF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131"/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6602"/>
    <w:pPr>
      <w:spacing w:after="0" w:line="240" w:lineRule="auto"/>
    </w:pPr>
    <w:rPr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36602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03660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36602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036602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03660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D5F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223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23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5" Type="http://schemas.openxmlformats.org/officeDocument/2006/relationships/hyperlink" Target="mailto:info@nvsu.edu.ph" TargetMode="External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e Karla G. Tabas</dc:creator>
  <cp:keywords/>
  <dc:description/>
  <cp:lastModifiedBy>Orville D. Hombrebueno</cp:lastModifiedBy>
  <cp:revision>3</cp:revision>
  <cp:lastPrinted>2023-09-13T05:18:00Z</cp:lastPrinted>
  <dcterms:created xsi:type="dcterms:W3CDTF">2023-11-16T02:31:00Z</dcterms:created>
  <dcterms:modified xsi:type="dcterms:W3CDTF">2023-11-16T02:50:00Z</dcterms:modified>
</cp:coreProperties>
</file>